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  <w:sz w:val="48"/>
          <w:szCs w:val="48"/>
          <w:lang w:eastAsia="en-IN"/>
        </w:rPr>
      </w:pPr>
      <w:r w:rsidRPr="00AF7C1D">
        <w:rPr>
          <w:rFonts w:eastAsia="Times New Roman" w:cstheme="minorHAnsi"/>
          <w:b/>
          <w:bCs/>
          <w:kern w:val="36"/>
          <w:sz w:val="48"/>
          <w:szCs w:val="48"/>
          <w:lang w:eastAsia="en-IN"/>
        </w:rPr>
        <w:t>Project Plan – Brice Aggregates Website Redevelopment (Custom WordPress Theme)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t>1. Project Overview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Objective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Brice Aggregates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ke</w:t>
      </w:r>
      <w:proofErr w:type="spellEnd"/>
      <w:r w:rsidRPr="00AF7C1D">
        <w:rPr>
          <w:rFonts w:eastAsia="Times New Roman" w:cstheme="minorHAnsi"/>
          <w:sz w:val="24"/>
          <w:szCs w:val="24"/>
          <w:lang w:eastAsia="en-IN"/>
        </w:rPr>
        <w:t xml:space="preserve"> existing website </w:t>
      </w:r>
      <w:proofErr w:type="spellStart"/>
      <w:proofErr w:type="gramStart"/>
      <w:r w:rsidRPr="00AF7C1D">
        <w:rPr>
          <w:rFonts w:eastAsia="Times New Roman" w:cstheme="minorHAnsi"/>
          <w:sz w:val="24"/>
          <w:szCs w:val="24"/>
          <w:lang w:eastAsia="en-IN"/>
        </w:rPr>
        <w:t>ko</w:t>
      </w:r>
      <w:proofErr w:type="spellEnd"/>
      <w:proofErr w:type="gramEnd"/>
      <w:r w:rsidRPr="00AF7C1D">
        <w:rPr>
          <w:rFonts w:eastAsia="Times New Roman" w:cstheme="minorHAnsi"/>
          <w:sz w:val="24"/>
          <w:szCs w:val="24"/>
          <w:lang w:eastAsia="en-IN"/>
        </w:rPr>
        <w:t xml:space="preserve"> rebuild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karna</w:t>
      </w:r>
      <w:proofErr w:type="spellEnd"/>
      <w:r w:rsidRPr="00AF7C1D">
        <w:rPr>
          <w:rFonts w:eastAsia="Times New Roman" w:cstheme="minorHAnsi"/>
          <w:sz w:val="24"/>
          <w:szCs w:val="24"/>
          <w:lang w:eastAsia="en-IN"/>
        </w:rPr>
        <w:t xml:space="preserve"> using a </w:t>
      </w: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fully custom WordPress theme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,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jisme</w:t>
      </w:r>
      <w:proofErr w:type="spellEnd"/>
      <w:r w:rsidRPr="00AF7C1D">
        <w:rPr>
          <w:rFonts w:eastAsia="Times New Roman" w:cstheme="minorHAnsi"/>
          <w:sz w:val="24"/>
          <w:szCs w:val="24"/>
          <w:lang w:eastAsia="en-IN"/>
        </w:rPr>
        <w:t>:</w:t>
      </w:r>
    </w:p>
    <w:p w:rsidR="00AF7C1D" w:rsidRPr="00AF7C1D" w:rsidRDefault="00AF7C1D" w:rsidP="00AF7C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Better performance &amp; scalability</w:t>
      </w:r>
    </w:p>
    <w:p w:rsidR="00AF7C1D" w:rsidRPr="00AF7C1D" w:rsidRDefault="00AF7C1D" w:rsidP="00AF7C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Improved UX/UI</w:t>
      </w:r>
    </w:p>
    <w:p w:rsidR="00AF7C1D" w:rsidRPr="00AF7C1D" w:rsidRDefault="00AF7C1D" w:rsidP="00AF7C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tructured product &amp; services architecture</w:t>
      </w:r>
    </w:p>
    <w:p w:rsidR="00AF7C1D" w:rsidRPr="00AF7C1D" w:rsidRDefault="00AF7C1D" w:rsidP="00AF7C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Easy-to-manage CMS for </w:t>
      </w:r>
      <w:r w:rsidR="001B4455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Pr="00AF7C1D">
        <w:rPr>
          <w:rFonts w:eastAsia="Times New Roman" w:cstheme="minorHAnsi"/>
          <w:sz w:val="24"/>
          <w:szCs w:val="24"/>
          <w:lang w:eastAsia="en-IN"/>
        </w:rPr>
        <w:t>internal team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Scope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In Scope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Full website redevelopment (existing design retain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karte</w:t>
      </w:r>
      <w:proofErr w:type="spellEnd"/>
      <w:r w:rsidRPr="00AF7C1D">
        <w:rPr>
          <w:rFonts w:eastAsia="Times New Roman" w:cstheme="minorHAnsi"/>
          <w:sz w:val="24"/>
          <w:szCs w:val="24"/>
          <w:lang w:eastAsia="en-IN"/>
        </w:rPr>
        <w:t xml:space="preserve"> hue)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ustom WordPress theme development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Product, Services, News modules (CPT-based)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Admin panel with role-based access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ontent migration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Mobile responsiveness</w:t>
      </w:r>
    </w:p>
    <w:p w:rsidR="00AF7C1D" w:rsidRPr="00AF7C1D" w:rsidRDefault="00AF7C1D" w:rsidP="00AF7C1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Basic SEO setup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ut of Scope</w:t>
      </w:r>
    </w:p>
    <w:p w:rsidR="00AF7C1D" w:rsidRPr="00AF7C1D" w:rsidRDefault="00AF7C1D" w:rsidP="00AF7C1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E-commerce</w:t>
      </w:r>
      <w:r w:rsidR="001B4455">
        <w:rPr>
          <w:rFonts w:eastAsia="Times New Roman" w:cstheme="minorHAnsi"/>
          <w:sz w:val="24"/>
          <w:szCs w:val="24"/>
          <w:lang w:eastAsia="en-IN"/>
        </w:rPr>
        <w:t>/</w:t>
      </w:r>
      <w:r w:rsidRPr="00AF7C1D">
        <w:rPr>
          <w:rFonts w:eastAsia="Times New Roman" w:cstheme="minorHAnsi"/>
          <w:sz w:val="24"/>
          <w:szCs w:val="24"/>
          <w:lang w:eastAsia="en-IN"/>
        </w:rPr>
        <w:t>booking functionality</w:t>
      </w:r>
    </w:p>
    <w:p w:rsidR="00AF7C1D" w:rsidRPr="00AF7C1D" w:rsidRDefault="00AF7C1D" w:rsidP="00AF7C1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ontent writing</w:t>
      </w:r>
    </w:p>
    <w:p w:rsidR="00AF7C1D" w:rsidRPr="00AF7C1D" w:rsidRDefault="00AF7C1D" w:rsidP="00AF7C1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Hosting / domain / third-party costs</w:t>
      </w:r>
    </w:p>
    <w:p w:rsidR="00AF7C1D" w:rsidRPr="00AF7C1D" w:rsidRDefault="00AF7C1D" w:rsidP="00AF7C1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ustomer portal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C7035B" w:rsidRDefault="00C7035B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>
        <w:rPr>
          <w:rFonts w:eastAsia="Times New Roman" w:cstheme="minorHAnsi"/>
          <w:b/>
          <w:bCs/>
          <w:sz w:val="36"/>
          <w:szCs w:val="36"/>
          <w:lang w:eastAsia="en-IN"/>
        </w:rPr>
        <w:br/>
      </w:r>
    </w:p>
    <w:p w:rsidR="00C7035B" w:rsidRDefault="00C7035B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lastRenderedPageBreak/>
        <w:t>2. Project Phases &amp; Timelin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646"/>
        <w:gridCol w:w="3704"/>
        <w:gridCol w:w="1100"/>
      </w:tblGrid>
      <w:tr w:rsidR="00AF7C1D" w:rsidRPr="00AF7C1D" w:rsidTr="009033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Phas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uration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iscovery &amp; Planning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Requirements, sitemap, wireframes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3 days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UI/UX Design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Page designs + approvals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4 days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velopment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Custom theme + backend setup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7 days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Content Migration &amp; QA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ata upload + testing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2 days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Launch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ployment + UAT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1 day</w:t>
            </w:r>
          </w:p>
        </w:tc>
      </w:tr>
    </w:tbl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Total Timeline: ~17 Working Days (3.5 Weeks)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28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t>3. Work Breakdown Structure (WBS)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Phase 1 – Discovery &amp; Planning</w:t>
      </w:r>
    </w:p>
    <w:p w:rsidR="00AF7C1D" w:rsidRPr="00AF7C1D" w:rsidRDefault="00AF7C1D" w:rsidP="00AF7C1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Requirement gathering</w:t>
      </w:r>
    </w:p>
    <w:p w:rsidR="00AF7C1D" w:rsidRPr="00AF7C1D" w:rsidRDefault="00AF7C1D" w:rsidP="00AF7C1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ontent audit</w:t>
      </w:r>
    </w:p>
    <w:p w:rsidR="00AF7C1D" w:rsidRPr="00AF7C1D" w:rsidRDefault="00AF7C1D" w:rsidP="00AF7C1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itemap finalisation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wner: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PM / Business Analyst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29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Phase 2 – UI/UX Design</w:t>
      </w:r>
    </w:p>
    <w:p w:rsidR="00AF7C1D" w:rsidRPr="00AF7C1D" w:rsidRDefault="00AF7C1D" w:rsidP="00AF7C1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Homepage design</w:t>
      </w:r>
    </w:p>
    <w:p w:rsidR="00AF7C1D" w:rsidRPr="00AF7C1D" w:rsidRDefault="00AF7C1D" w:rsidP="00AF7C1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Product listing &amp; detail pages</w:t>
      </w:r>
    </w:p>
    <w:p w:rsidR="00AF7C1D" w:rsidRPr="00AF7C1D" w:rsidRDefault="00AF7C1D" w:rsidP="00AF7C1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ervices pages</w:t>
      </w:r>
    </w:p>
    <w:p w:rsidR="00AF7C1D" w:rsidRPr="00AF7C1D" w:rsidRDefault="00AF7C1D" w:rsidP="00AF7C1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Mobile responsive layouts</w:t>
      </w:r>
    </w:p>
    <w:p w:rsidR="00AF7C1D" w:rsidRPr="00AF7C1D" w:rsidRDefault="00AF7C1D" w:rsidP="00AF7C1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Design revisions &amp; approval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wner: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UI/UX Designer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0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Phase 3 – Development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Frontend</w:t>
      </w:r>
    </w:p>
    <w:p w:rsidR="00AF7C1D" w:rsidRPr="00AF7C1D" w:rsidRDefault="00AF7C1D" w:rsidP="00AF7C1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ustom WordPress theme development</w:t>
      </w:r>
    </w:p>
    <w:p w:rsidR="00AF7C1D" w:rsidRPr="00AF7C1D" w:rsidRDefault="00AF7C1D" w:rsidP="00AF7C1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Reusable components (header, footer, CTA, cards)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Backend</w:t>
      </w:r>
    </w:p>
    <w:p w:rsidR="00AF7C1D" w:rsidRPr="00AF7C1D" w:rsidRDefault="00AF7C1D" w:rsidP="00AF7C1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lastRenderedPageBreak/>
        <w:t>Custom Post Types:</w:t>
      </w:r>
    </w:p>
    <w:p w:rsidR="00AF7C1D" w:rsidRPr="00AF7C1D" w:rsidRDefault="00AF7C1D" w:rsidP="00AF7C1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Products</w:t>
      </w:r>
    </w:p>
    <w:p w:rsidR="00AF7C1D" w:rsidRPr="00AF7C1D" w:rsidRDefault="00AF7C1D" w:rsidP="00AF7C1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ervices</w:t>
      </w:r>
    </w:p>
    <w:p w:rsidR="00AF7C1D" w:rsidRPr="00AF7C1D" w:rsidRDefault="00AF7C1D" w:rsidP="00AF7C1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News</w:t>
      </w:r>
    </w:p>
    <w:p w:rsidR="00AF7C1D" w:rsidRPr="00AF7C1D" w:rsidRDefault="00AF7C1D" w:rsidP="00AF7C1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Taxonomies &amp; filters</w:t>
      </w:r>
    </w:p>
    <w:p w:rsidR="00AF7C1D" w:rsidRPr="00AF7C1D" w:rsidRDefault="00AF7C1D" w:rsidP="00AF7C1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ACF fields setup</w:t>
      </w:r>
    </w:p>
    <w:p w:rsidR="00AF7C1D" w:rsidRPr="00AF7C1D" w:rsidRDefault="00AF7C1D" w:rsidP="00AF7C1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Admin dashboard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wner: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WordPress Developer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1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Phase 4 – Content Migration &amp; QA</w:t>
      </w:r>
    </w:p>
    <w:p w:rsidR="00AF7C1D" w:rsidRPr="00AF7C1D" w:rsidRDefault="00AF7C1D" w:rsidP="00AF7C1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Product data upload</w:t>
      </w:r>
    </w:p>
    <w:p w:rsidR="00AF7C1D" w:rsidRPr="00AF7C1D" w:rsidRDefault="00AF7C1D" w:rsidP="00AF7C1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ervices content migration</w:t>
      </w:r>
    </w:p>
    <w:p w:rsidR="00AF7C1D" w:rsidRPr="00AF7C1D" w:rsidRDefault="00AF7C1D" w:rsidP="00AF7C1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News migration</w:t>
      </w:r>
    </w:p>
    <w:p w:rsidR="00AF7C1D" w:rsidRPr="00AF7C1D" w:rsidRDefault="00AF7C1D" w:rsidP="00AF7C1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Cross-device testing</w:t>
      </w:r>
    </w:p>
    <w:p w:rsidR="00AF7C1D" w:rsidRPr="00AF7C1D" w:rsidRDefault="00AF7C1D" w:rsidP="00AF7C1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EO checklist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wner: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Content Manager + QA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2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Phase 5 – Launch</w:t>
      </w:r>
    </w:p>
    <w:p w:rsidR="00AF7C1D" w:rsidRPr="00AF7C1D" w:rsidRDefault="00AF7C1D" w:rsidP="00AF7C1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Final UAT</w:t>
      </w:r>
    </w:p>
    <w:p w:rsidR="00AF7C1D" w:rsidRPr="00AF7C1D" w:rsidRDefault="00AF7C1D" w:rsidP="00AF7C1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DNS go-live</w:t>
      </w:r>
    </w:p>
    <w:p w:rsidR="00AF7C1D" w:rsidRPr="00AF7C1D" w:rsidRDefault="00AF7C1D" w:rsidP="00AF7C1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Performance checks</w:t>
      </w:r>
    </w:p>
    <w:p w:rsidR="00AF7C1D" w:rsidRPr="00AF7C1D" w:rsidRDefault="00AF7C1D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b/>
          <w:bCs/>
          <w:sz w:val="24"/>
          <w:szCs w:val="24"/>
          <w:lang w:eastAsia="en-IN"/>
        </w:rPr>
        <w:t>Owner: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PM + Developer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3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t>4. Deliverable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568"/>
        <w:gridCol w:w="3576"/>
      </w:tblGrid>
      <w:tr w:rsidR="00AF7C1D" w:rsidRPr="00AF7C1D" w:rsidTr="009033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Phas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liverables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iscovery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Sitemap, Wireframes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sign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 xml:space="preserve">Approved UI </w:t>
            </w:r>
            <w:proofErr w:type="spellStart"/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mockups</w:t>
            </w:r>
            <w:proofErr w:type="spellEnd"/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velopment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Fully functional website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QA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Tested website (mobile + desktop)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Launch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Live website</w:t>
            </w:r>
          </w:p>
        </w:tc>
      </w:tr>
    </w:tbl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4" style="width:0;height:1.5pt" o:hralign="center" o:hrstd="t" o:hr="t" fillcolor="#a0a0a0" stroked="f"/>
        </w:pict>
      </w:r>
    </w:p>
    <w:p w:rsidR="00C7035B" w:rsidRDefault="00C7035B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lastRenderedPageBreak/>
        <w:t>5. Milestone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86"/>
        <w:gridCol w:w="1632"/>
      </w:tblGrid>
      <w:tr w:rsidR="00AF7C1D" w:rsidRPr="00AF7C1D" w:rsidTr="009033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Mileston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Timeline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Wireframe Approval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End of Week 1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sign Approval</w:t>
            </w:r>
          </w:p>
        </w:tc>
        <w:tc>
          <w:tcPr>
            <w:tcW w:w="0" w:type="auto"/>
            <w:hideMark/>
          </w:tcPr>
          <w:p w:rsidR="00AF7C1D" w:rsidRPr="00AF7C1D" w:rsidRDefault="00AF7C1D" w:rsidP="00C70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Mid</w:t>
            </w:r>
            <w:r w:rsidR="00C7035B">
              <w:rPr>
                <w:rFonts w:eastAsia="Times New Roman" w:cstheme="minorHAnsi"/>
                <w:sz w:val="24"/>
                <w:szCs w:val="24"/>
                <w:lang w:eastAsia="en-IN"/>
              </w:rPr>
              <w:t>-</w:t>
            </w: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Week 2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velopment Complet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End of Week 3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QA Sign-off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Week 3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Go Liv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Week 4</w:t>
            </w:r>
          </w:p>
        </w:tc>
      </w:tr>
    </w:tbl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5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t>6. Resource Pla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86"/>
        <w:gridCol w:w="2814"/>
        <w:gridCol w:w="1228"/>
      </w:tblGrid>
      <w:tr w:rsidR="00AF7C1D" w:rsidRPr="00AF7C1D" w:rsidTr="009033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Role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Responsibility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Allocation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Project Manager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Communication &amp; delivery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15–20%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UI/UX Designer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esign &amp; layouts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20–30%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WordPress Developer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Theme &amp; backend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40–50%</w:t>
            </w:r>
          </w:p>
        </w:tc>
      </w:tr>
      <w:tr w:rsidR="00AF7C1D" w:rsidRPr="00AF7C1D" w:rsidTr="009033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QA Engineer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Testing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15%</w:t>
            </w:r>
          </w:p>
        </w:tc>
      </w:tr>
      <w:tr w:rsidR="00AF7C1D" w:rsidRPr="00AF7C1D" w:rsidTr="00903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F7C1D" w:rsidRPr="00AF7C1D" w:rsidRDefault="00AF7C1D" w:rsidP="00AF7C1D">
            <w:pPr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Content Manager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Data upload</w:t>
            </w:r>
          </w:p>
        </w:tc>
        <w:tc>
          <w:tcPr>
            <w:tcW w:w="0" w:type="auto"/>
            <w:hideMark/>
          </w:tcPr>
          <w:p w:rsidR="00AF7C1D" w:rsidRPr="00AF7C1D" w:rsidRDefault="00AF7C1D" w:rsidP="00AF7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AF7C1D">
              <w:rPr>
                <w:rFonts w:eastAsia="Times New Roman" w:cstheme="minorHAnsi"/>
                <w:sz w:val="24"/>
                <w:szCs w:val="24"/>
                <w:lang w:eastAsia="en-IN"/>
              </w:rPr>
              <w:t>10–20%</w:t>
            </w:r>
          </w:p>
        </w:tc>
      </w:tr>
    </w:tbl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6" style="width:0;height:1.5pt" o:hralign="center" o:hrstd="t" o:hr="t" fillcolor="#a0a0a0" stroked="f"/>
        </w:pic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 w:rsidRPr="00AF7C1D">
        <w:rPr>
          <w:rFonts w:eastAsia="Times New Roman" w:cstheme="minorHAnsi"/>
          <w:b/>
          <w:bCs/>
          <w:sz w:val="36"/>
          <w:szCs w:val="36"/>
          <w:lang w:eastAsia="en-IN"/>
        </w:rPr>
        <w:t>7. Risk &amp; Assumptions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Risks</w:t>
      </w:r>
    </w:p>
    <w:p w:rsidR="00AF7C1D" w:rsidRPr="00AF7C1D" w:rsidRDefault="00AF7C1D" w:rsidP="00AF7C1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Content delay from </w:t>
      </w:r>
      <w:r w:rsidR="001B4455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Pr="00AF7C1D">
        <w:rPr>
          <w:rFonts w:eastAsia="Times New Roman" w:cstheme="minorHAnsi"/>
          <w:sz w:val="24"/>
          <w:szCs w:val="24"/>
          <w:lang w:eastAsia="en-IN"/>
        </w:rPr>
        <w:t>client</w:t>
      </w:r>
    </w:p>
    <w:p w:rsidR="00AF7C1D" w:rsidRPr="00AF7C1D" w:rsidRDefault="00AF7C1D" w:rsidP="00AF7C1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Design approval delays</w:t>
      </w:r>
    </w:p>
    <w:p w:rsidR="00AF7C1D" w:rsidRPr="00AF7C1D" w:rsidRDefault="00AF7C1D" w:rsidP="00AF7C1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cope creep</w:t>
      </w:r>
    </w:p>
    <w:p w:rsidR="00AF7C1D" w:rsidRPr="00AF7C1D" w:rsidRDefault="00AF7C1D" w:rsidP="00AF7C1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Third-party dependency delays</w:t>
      </w:r>
    </w:p>
    <w:p w:rsidR="00AF7C1D" w:rsidRPr="00AF7C1D" w:rsidRDefault="00AF7C1D" w:rsidP="00AF7C1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IN"/>
        </w:rPr>
      </w:pPr>
      <w:r w:rsidRPr="00AF7C1D">
        <w:rPr>
          <w:rFonts w:eastAsia="Times New Roman" w:cstheme="minorHAnsi"/>
          <w:b/>
          <w:bCs/>
          <w:sz w:val="27"/>
          <w:szCs w:val="27"/>
          <w:lang w:eastAsia="en-IN"/>
        </w:rPr>
        <w:t>Assumptions</w:t>
      </w:r>
    </w:p>
    <w:p w:rsidR="00AF7C1D" w:rsidRPr="00AF7C1D" w:rsidRDefault="00AF7C1D" w:rsidP="00AF7C1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All content &amp; assets </w:t>
      </w:r>
      <w:r w:rsidR="001B4455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Pr="00AF7C1D">
        <w:rPr>
          <w:rFonts w:eastAsia="Times New Roman" w:cstheme="minorHAnsi"/>
          <w:sz w:val="24"/>
          <w:szCs w:val="24"/>
          <w:lang w:eastAsia="en-IN"/>
        </w:rPr>
        <w:t>client provide</w:t>
      </w:r>
      <w:r w:rsidR="001B4455">
        <w:rPr>
          <w:rFonts w:eastAsia="Times New Roman" w:cstheme="minorHAnsi"/>
          <w:sz w:val="24"/>
          <w:szCs w:val="24"/>
          <w:lang w:eastAsia="en-IN"/>
        </w:rPr>
        <w:t>s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 </w:t>
      </w:r>
    </w:p>
    <w:p w:rsidR="00AF7C1D" w:rsidRPr="00AF7C1D" w:rsidRDefault="00AF7C1D" w:rsidP="00AF7C1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Existing design references available </w:t>
      </w:r>
    </w:p>
    <w:p w:rsidR="00AF7C1D" w:rsidRPr="00AF7C1D" w:rsidRDefault="00AF7C1D" w:rsidP="00AF7C1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Timely feedback (24–48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hrs</w:t>
      </w:r>
      <w:proofErr w:type="spellEnd"/>
      <w:r w:rsidRPr="00AF7C1D">
        <w:rPr>
          <w:rFonts w:eastAsia="Times New Roman" w:cstheme="minorHAnsi"/>
          <w:sz w:val="24"/>
          <w:szCs w:val="24"/>
          <w:lang w:eastAsia="en-IN"/>
        </w:rPr>
        <w:t>)</w:t>
      </w:r>
    </w:p>
    <w:p w:rsidR="00AF7C1D" w:rsidRPr="00AF7C1D" w:rsidRDefault="00AF7C1D" w:rsidP="00AF7C1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No major change in scope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7" style="width:0;height:1.5pt" o:hralign="center" o:hrstd="t" o:hr="t" fillcolor="#a0a0a0" stroked="f"/>
        </w:pict>
      </w:r>
    </w:p>
    <w:p w:rsidR="00AF7C1D" w:rsidRPr="00AF7C1D" w:rsidRDefault="00C7035B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>
        <w:rPr>
          <w:rFonts w:eastAsia="Times New Roman" w:cstheme="minorHAnsi"/>
          <w:b/>
          <w:bCs/>
          <w:sz w:val="36"/>
          <w:szCs w:val="36"/>
          <w:lang w:eastAsia="en-IN"/>
        </w:rPr>
        <w:t>8</w:t>
      </w:r>
      <w:r w:rsidR="00AF7C1D" w:rsidRPr="00AF7C1D">
        <w:rPr>
          <w:rFonts w:eastAsia="Times New Roman" w:cstheme="minorHAnsi"/>
          <w:b/>
          <w:bCs/>
          <w:sz w:val="36"/>
          <w:szCs w:val="36"/>
          <w:lang w:eastAsia="en-IN"/>
        </w:rPr>
        <w:t>. Communication Plan</w:t>
      </w:r>
    </w:p>
    <w:p w:rsidR="00AF7C1D" w:rsidRPr="00AF7C1D" w:rsidRDefault="00AF7C1D" w:rsidP="00AF7C1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Weekly progress updates</w:t>
      </w:r>
    </w:p>
    <w:p w:rsidR="00AF7C1D" w:rsidRPr="00AF7C1D" w:rsidRDefault="00AF7C1D" w:rsidP="00AF7C1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Key milestone demos</w:t>
      </w:r>
    </w:p>
    <w:p w:rsidR="00AF7C1D" w:rsidRPr="00AF7C1D" w:rsidRDefault="00AF7C1D" w:rsidP="00AF7C1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Email + Slack communication</w:t>
      </w:r>
    </w:p>
    <w:p w:rsidR="00AF7C1D" w:rsidRPr="00AF7C1D" w:rsidRDefault="00AF7C1D" w:rsidP="00AF7C1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Feedback turnaround: 24–48 </w:t>
      </w:r>
      <w:proofErr w:type="spellStart"/>
      <w:r w:rsidRPr="00AF7C1D">
        <w:rPr>
          <w:rFonts w:eastAsia="Times New Roman" w:cstheme="minorHAnsi"/>
          <w:sz w:val="24"/>
          <w:szCs w:val="24"/>
          <w:lang w:eastAsia="en-IN"/>
        </w:rPr>
        <w:t>hrs</w:t>
      </w:r>
      <w:proofErr w:type="spellEnd"/>
    </w:p>
    <w:p w:rsidR="00AF7C1D" w:rsidRPr="00AF7C1D" w:rsidRDefault="00AF7C1D" w:rsidP="00AF7C1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ingle point of contact (PM)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lastRenderedPageBreak/>
        <w:pict>
          <v:rect id="_x0000_i1038" style="width:0;height:1.5pt" o:hralign="center" o:hrstd="t" o:hr="t" fillcolor="#a0a0a0" stroked="f"/>
        </w:pict>
      </w:r>
    </w:p>
    <w:p w:rsidR="00AF7C1D" w:rsidRPr="00AF7C1D" w:rsidRDefault="00C7035B" w:rsidP="00AF7C1D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36"/>
          <w:szCs w:val="36"/>
          <w:lang w:eastAsia="en-IN"/>
        </w:rPr>
      </w:pPr>
      <w:r>
        <w:rPr>
          <w:rFonts w:eastAsia="Times New Roman" w:cstheme="minorHAnsi"/>
          <w:b/>
          <w:bCs/>
          <w:sz w:val="36"/>
          <w:szCs w:val="36"/>
          <w:lang w:eastAsia="en-IN"/>
        </w:rPr>
        <w:t>9</w:t>
      </w:r>
      <w:r w:rsidR="00AF7C1D" w:rsidRPr="00AF7C1D">
        <w:rPr>
          <w:rFonts w:eastAsia="Times New Roman" w:cstheme="minorHAnsi"/>
          <w:b/>
          <w:bCs/>
          <w:sz w:val="36"/>
          <w:szCs w:val="36"/>
          <w:lang w:eastAsia="en-IN"/>
        </w:rPr>
        <w:t>. Success Criteria</w:t>
      </w:r>
    </w:p>
    <w:p w:rsidR="00AF7C1D" w:rsidRPr="00AF7C1D" w:rsidRDefault="001B4455" w:rsidP="00AF7C1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>
        <w:rPr>
          <w:rFonts w:eastAsia="Times New Roman" w:cstheme="minorHAnsi"/>
          <w:sz w:val="24"/>
          <w:szCs w:val="24"/>
          <w:lang w:eastAsia="en-IN"/>
        </w:rPr>
        <w:t>The p</w:t>
      </w:r>
      <w:r w:rsidR="00AF7C1D" w:rsidRPr="00AF7C1D">
        <w:rPr>
          <w:rFonts w:eastAsia="Times New Roman" w:cstheme="minorHAnsi"/>
          <w:sz w:val="24"/>
          <w:szCs w:val="24"/>
          <w:lang w:eastAsia="en-IN"/>
        </w:rPr>
        <w:t xml:space="preserve">roject </w:t>
      </w:r>
      <w:r>
        <w:rPr>
          <w:rFonts w:eastAsia="Times New Roman" w:cstheme="minorHAnsi"/>
          <w:sz w:val="24"/>
          <w:szCs w:val="24"/>
          <w:lang w:eastAsia="en-IN"/>
        </w:rPr>
        <w:t xml:space="preserve">is marked as </w:t>
      </w:r>
      <w:r w:rsidR="00AF7C1D" w:rsidRPr="00AF7C1D">
        <w:rPr>
          <w:rFonts w:eastAsia="Times New Roman" w:cstheme="minorHAnsi"/>
          <w:sz w:val="24"/>
          <w:szCs w:val="24"/>
          <w:lang w:eastAsia="en-IN"/>
        </w:rPr>
        <w:t xml:space="preserve">successful </w:t>
      </w:r>
      <w:r>
        <w:rPr>
          <w:rFonts w:eastAsia="Times New Roman" w:cstheme="minorHAnsi"/>
          <w:sz w:val="24"/>
          <w:szCs w:val="24"/>
          <w:lang w:eastAsia="en-IN"/>
        </w:rPr>
        <w:t>if</w:t>
      </w:r>
      <w:r w:rsidR="00AF7C1D" w:rsidRPr="00AF7C1D">
        <w:rPr>
          <w:rFonts w:eastAsia="Times New Roman" w:cstheme="minorHAnsi"/>
          <w:sz w:val="24"/>
          <w:szCs w:val="24"/>
          <w:lang w:eastAsia="en-IN"/>
        </w:rPr>
        <w:t>:</w:t>
      </w:r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Website </w:t>
      </w:r>
      <w:r w:rsidR="001B4455">
        <w:rPr>
          <w:rFonts w:eastAsia="Times New Roman" w:cstheme="minorHAnsi"/>
          <w:sz w:val="24"/>
          <w:szCs w:val="24"/>
          <w:lang w:eastAsia="en-IN"/>
        </w:rPr>
        <w:t xml:space="preserve">is </w:t>
      </w:r>
      <w:r w:rsidRPr="00AF7C1D">
        <w:rPr>
          <w:rFonts w:eastAsia="Times New Roman" w:cstheme="minorHAnsi"/>
          <w:sz w:val="24"/>
          <w:szCs w:val="24"/>
          <w:lang w:eastAsia="en-IN"/>
        </w:rPr>
        <w:t xml:space="preserve">fully responsive </w:t>
      </w:r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Page load speed optimised </w:t>
      </w:r>
      <w:bookmarkStart w:id="0" w:name="_GoBack"/>
      <w:bookmarkEnd w:id="0"/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CMS </w:t>
      </w:r>
      <w:r w:rsidR="001B4455">
        <w:rPr>
          <w:rFonts w:eastAsia="Times New Roman" w:cstheme="minorHAnsi"/>
          <w:sz w:val="24"/>
          <w:szCs w:val="24"/>
          <w:lang w:eastAsia="en-IN"/>
        </w:rPr>
        <w:t xml:space="preserve">is </w:t>
      </w:r>
      <w:r w:rsidRPr="00AF7C1D">
        <w:rPr>
          <w:rFonts w:eastAsia="Times New Roman" w:cstheme="minorHAnsi"/>
          <w:sz w:val="24"/>
          <w:szCs w:val="24"/>
          <w:lang w:eastAsia="en-IN"/>
        </w:rPr>
        <w:t>easy to manage</w:t>
      </w:r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 xml:space="preserve">Products &amp; services properly structured </w:t>
      </w:r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No critical bugs at launch</w:t>
      </w:r>
    </w:p>
    <w:p w:rsidR="00AF7C1D" w:rsidRPr="00AF7C1D" w:rsidRDefault="00AF7C1D" w:rsidP="00AF7C1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t>SEO-ready foundation</w: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AF7C1D">
        <w:rPr>
          <w:rFonts w:eastAsia="Times New Roman" w:cstheme="minorHAnsi"/>
          <w:sz w:val="24"/>
          <w:szCs w:val="24"/>
          <w:lang w:eastAsia="en-IN"/>
        </w:rPr>
        <w:pict>
          <v:rect id="_x0000_i1039" style="width:0;height:1.5pt" o:hralign="center" o:hrstd="t" o:hr="t" fillcolor="#a0a0a0" stroked="f"/>
        </w:pict>
      </w:r>
    </w:p>
    <w:p w:rsidR="00AF7C1D" w:rsidRPr="00AF7C1D" w:rsidRDefault="00AF7C1D" w:rsidP="00AF7C1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:rsidR="003A2FC8" w:rsidRPr="00AF7C1D" w:rsidRDefault="003A2FC8">
      <w:pPr>
        <w:rPr>
          <w:rFonts w:cstheme="minorHAnsi"/>
        </w:rPr>
      </w:pPr>
    </w:p>
    <w:sectPr w:rsidR="003A2FC8" w:rsidRPr="00AF7C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21554"/>
    <w:multiLevelType w:val="multilevel"/>
    <w:tmpl w:val="FAB47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546DB3"/>
    <w:multiLevelType w:val="multilevel"/>
    <w:tmpl w:val="6C92A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D71A2F"/>
    <w:multiLevelType w:val="multilevel"/>
    <w:tmpl w:val="55948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BC58AD"/>
    <w:multiLevelType w:val="multilevel"/>
    <w:tmpl w:val="3C66A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695D9E"/>
    <w:multiLevelType w:val="multilevel"/>
    <w:tmpl w:val="6D3C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75073E1"/>
    <w:multiLevelType w:val="multilevel"/>
    <w:tmpl w:val="A6FA3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0A7488"/>
    <w:multiLevelType w:val="multilevel"/>
    <w:tmpl w:val="BAE2F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A5F5B49"/>
    <w:multiLevelType w:val="multilevel"/>
    <w:tmpl w:val="73C86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B0E6494"/>
    <w:multiLevelType w:val="multilevel"/>
    <w:tmpl w:val="BC9E8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86053F"/>
    <w:multiLevelType w:val="multilevel"/>
    <w:tmpl w:val="F514A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94B2739"/>
    <w:multiLevelType w:val="multilevel"/>
    <w:tmpl w:val="DF94D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B9A51E1"/>
    <w:multiLevelType w:val="multilevel"/>
    <w:tmpl w:val="BD0E3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3707354"/>
    <w:multiLevelType w:val="multilevel"/>
    <w:tmpl w:val="3CFA9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734513B"/>
    <w:multiLevelType w:val="multilevel"/>
    <w:tmpl w:val="F8A2F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276B18"/>
    <w:multiLevelType w:val="multilevel"/>
    <w:tmpl w:val="7CD47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4"/>
  </w:num>
  <w:num w:numId="5">
    <w:abstractNumId w:val="12"/>
  </w:num>
  <w:num w:numId="6">
    <w:abstractNumId w:val="8"/>
  </w:num>
  <w:num w:numId="7">
    <w:abstractNumId w:val="1"/>
  </w:num>
  <w:num w:numId="8">
    <w:abstractNumId w:val="7"/>
  </w:num>
  <w:num w:numId="9">
    <w:abstractNumId w:val="14"/>
  </w:num>
  <w:num w:numId="10">
    <w:abstractNumId w:val="3"/>
  </w:num>
  <w:num w:numId="11">
    <w:abstractNumId w:val="10"/>
  </w:num>
  <w:num w:numId="12">
    <w:abstractNumId w:val="9"/>
  </w:num>
  <w:num w:numId="13">
    <w:abstractNumId w:val="13"/>
  </w:num>
  <w:num w:numId="14">
    <w:abstractNumId w:val="6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DUxt7AwMjU2NTNW0lEKTi0uzszPAykwrAUA3N1XIywAAAA="/>
  </w:docVars>
  <w:rsids>
    <w:rsidRoot w:val="00040B11"/>
    <w:rsid w:val="00040B11"/>
    <w:rsid w:val="001B4455"/>
    <w:rsid w:val="003A2FC8"/>
    <w:rsid w:val="0090331F"/>
    <w:rsid w:val="00AF7C1D"/>
    <w:rsid w:val="00C7035B"/>
    <w:rsid w:val="00F3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F736A-C7CE-4019-BB8F-6A9459777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F7C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F7C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AF7C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AF7C1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7C1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F7C1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F7C1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AF7C1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F7C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F7C1D"/>
    <w:rPr>
      <w:b/>
      <w:bCs/>
    </w:rPr>
  </w:style>
  <w:style w:type="table" w:styleId="PlainTable1">
    <w:name w:val="Plain Table 1"/>
    <w:basedOn w:val="TableNormal"/>
    <w:uiPriority w:val="41"/>
    <w:rsid w:val="0090331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5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9</cp:revision>
  <dcterms:created xsi:type="dcterms:W3CDTF">2026-03-26T10:44:00Z</dcterms:created>
  <dcterms:modified xsi:type="dcterms:W3CDTF">2026-03-26T10:51:00Z</dcterms:modified>
</cp:coreProperties>
</file>